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787D" w:rsidRDefault="001A7DCB">
      <w:r>
        <w:t xml:space="preserve">Calvary Episcopal:  </w:t>
      </w:r>
      <w:r w:rsidR="00B206CE">
        <w:t xml:space="preserve">January </w:t>
      </w:r>
      <w:r w:rsidR="00027BEC">
        <w:t>24</w:t>
      </w:r>
      <w:r w:rsidR="00B206CE">
        <w:t>, 2021 hymns</w:t>
      </w:r>
    </w:p>
    <w:p w:rsidR="001A7DCB" w:rsidRDefault="001A7DCB"/>
    <w:p w:rsidR="001A7DCB" w:rsidRDefault="001A7DCB"/>
    <w:p w:rsidR="00027BEC" w:rsidRDefault="001A7DCB" w:rsidP="00027BEC">
      <w:r>
        <w:t xml:space="preserve">Opening Hymn </w:t>
      </w:r>
      <w:r w:rsidR="00027BEC">
        <w:t>550</w:t>
      </w:r>
      <w:r>
        <w:t xml:space="preserve">   </w:t>
      </w:r>
      <w:r w:rsidR="00027BEC">
        <w:t>Jesus calls us; o’er the tumult</w:t>
      </w:r>
    </w:p>
    <w:p w:rsidR="00027BEC" w:rsidRDefault="00027BEC" w:rsidP="00027BEC"/>
    <w:p w:rsidR="00027BEC" w:rsidRDefault="00027BEC" w:rsidP="00027BEC">
      <w:r>
        <w:t>1</w:t>
      </w:r>
      <w:r>
        <w:t xml:space="preserve">    </w:t>
      </w:r>
      <w:r>
        <w:t>Jesus calls us; o’er the tumult</w:t>
      </w:r>
    </w:p>
    <w:p w:rsidR="00027BEC" w:rsidRDefault="00027BEC" w:rsidP="00027BEC">
      <w:r>
        <w:t>of our life’s wild, restless sea,</w:t>
      </w:r>
    </w:p>
    <w:p w:rsidR="00027BEC" w:rsidRDefault="00027BEC" w:rsidP="00027BEC">
      <w:r>
        <w:t xml:space="preserve">day by day his clear voice </w:t>
      </w:r>
      <w:proofErr w:type="spellStart"/>
      <w:r>
        <w:t>soundeth</w:t>
      </w:r>
      <w:proofErr w:type="spellEnd"/>
      <w:r>
        <w:t>,</w:t>
      </w:r>
    </w:p>
    <w:p w:rsidR="00027BEC" w:rsidRDefault="00027BEC" w:rsidP="00027BEC">
      <w:r>
        <w:t>saying, “Christian, follow me;”</w:t>
      </w:r>
    </w:p>
    <w:p w:rsidR="00027BEC" w:rsidRDefault="00027BEC" w:rsidP="00027BEC"/>
    <w:p w:rsidR="00027BEC" w:rsidRDefault="00027BEC" w:rsidP="00027BEC">
      <w:r>
        <w:t>2</w:t>
      </w:r>
      <w:r>
        <w:t xml:space="preserve">    </w:t>
      </w:r>
      <w:r>
        <w:t>as, of old, Saint Andrew heard it</w:t>
      </w:r>
    </w:p>
    <w:p w:rsidR="00027BEC" w:rsidRDefault="00027BEC" w:rsidP="00027BEC">
      <w:r>
        <w:t>by the Galilean lake,</w:t>
      </w:r>
    </w:p>
    <w:p w:rsidR="00027BEC" w:rsidRDefault="00027BEC" w:rsidP="00027BEC">
      <w:r>
        <w:t>turned from home and toil and kindred,</w:t>
      </w:r>
    </w:p>
    <w:p w:rsidR="00027BEC" w:rsidRDefault="00027BEC" w:rsidP="00027BEC">
      <w:r>
        <w:t>leaving all for his dear sake.</w:t>
      </w:r>
    </w:p>
    <w:p w:rsidR="00027BEC" w:rsidRDefault="00027BEC" w:rsidP="00027BEC"/>
    <w:p w:rsidR="00027BEC" w:rsidRDefault="00027BEC" w:rsidP="00027BEC">
      <w:r>
        <w:t>3</w:t>
      </w:r>
      <w:r>
        <w:t xml:space="preserve">    J</w:t>
      </w:r>
      <w:r>
        <w:t>esus calls us from the worship</w:t>
      </w:r>
    </w:p>
    <w:p w:rsidR="00027BEC" w:rsidRDefault="00027BEC" w:rsidP="00027BEC">
      <w:r>
        <w:t>of the vain world’s golden store;</w:t>
      </w:r>
    </w:p>
    <w:p w:rsidR="00027BEC" w:rsidRDefault="00027BEC" w:rsidP="00027BEC">
      <w:r>
        <w:t>from each idol that would keep us,</w:t>
      </w:r>
    </w:p>
    <w:p w:rsidR="00027BEC" w:rsidRDefault="00027BEC" w:rsidP="00027BEC">
      <w:r>
        <w:t>saying, “Christian, love me more.”</w:t>
      </w:r>
    </w:p>
    <w:p w:rsidR="00027BEC" w:rsidRDefault="00027BEC" w:rsidP="00027BEC"/>
    <w:p w:rsidR="00027BEC" w:rsidRDefault="00027BEC" w:rsidP="00027BEC">
      <w:r>
        <w:t>4</w:t>
      </w:r>
      <w:r>
        <w:t xml:space="preserve">    </w:t>
      </w:r>
      <w:r>
        <w:t>In our joys and in our sorrows,</w:t>
      </w:r>
    </w:p>
    <w:p w:rsidR="00027BEC" w:rsidRDefault="00027BEC" w:rsidP="00027BEC">
      <w:r>
        <w:t>days of toil and hours of ease,</w:t>
      </w:r>
    </w:p>
    <w:p w:rsidR="00027BEC" w:rsidRDefault="00027BEC" w:rsidP="00027BEC">
      <w:r>
        <w:t>still he calls, in cares and pleasures,</w:t>
      </w:r>
    </w:p>
    <w:p w:rsidR="00027BEC" w:rsidRDefault="00027BEC" w:rsidP="00027BEC">
      <w:r>
        <w:t>“Christian, love me more than these.”</w:t>
      </w:r>
    </w:p>
    <w:p w:rsidR="00027BEC" w:rsidRDefault="00027BEC" w:rsidP="00027BEC"/>
    <w:p w:rsidR="00027BEC" w:rsidRDefault="00027BEC" w:rsidP="00027BEC">
      <w:r>
        <w:t>5</w:t>
      </w:r>
      <w:r>
        <w:t xml:space="preserve">    </w:t>
      </w:r>
      <w:r>
        <w:t>Jesus calls us! By thy mercies,</w:t>
      </w:r>
    </w:p>
    <w:p w:rsidR="00027BEC" w:rsidRDefault="00027BEC" w:rsidP="00027BEC">
      <w:r>
        <w:t>Savior, make us hear thy call,</w:t>
      </w:r>
    </w:p>
    <w:p w:rsidR="00027BEC" w:rsidRDefault="00027BEC" w:rsidP="00027BEC">
      <w:r>
        <w:t>give our hearts to thine obedience,</w:t>
      </w:r>
    </w:p>
    <w:p w:rsidR="00027BEC" w:rsidRDefault="00027BEC" w:rsidP="00027BEC">
      <w:r>
        <w:t xml:space="preserve">serve and love </w:t>
      </w:r>
      <w:proofErr w:type="spellStart"/>
      <w:r>
        <w:t>thee</w:t>
      </w:r>
      <w:proofErr w:type="spellEnd"/>
      <w:r>
        <w:t xml:space="preserve"> best of all.</w:t>
      </w:r>
    </w:p>
    <w:p w:rsidR="00027BEC" w:rsidRDefault="00027BEC" w:rsidP="00027BEC"/>
    <w:p w:rsidR="00027BEC" w:rsidRPr="00027BEC" w:rsidRDefault="00027BEC" w:rsidP="00027BEC">
      <w:pPr>
        <w:rPr>
          <w:i/>
        </w:rPr>
      </w:pPr>
      <w:r w:rsidRPr="00027BEC">
        <w:rPr>
          <w:i/>
        </w:rPr>
        <w:t>Words: Cecil Frances Alexander (1818-1895), alt.</w:t>
      </w:r>
    </w:p>
    <w:p w:rsidR="00027BEC" w:rsidRPr="00027BEC" w:rsidRDefault="00027BEC" w:rsidP="00027BEC">
      <w:pPr>
        <w:rPr>
          <w:i/>
        </w:rPr>
      </w:pPr>
      <w:r w:rsidRPr="00027BEC">
        <w:rPr>
          <w:i/>
        </w:rPr>
        <w:t xml:space="preserve">Music: Restoration, melody from The Southern Harmony, 1835; harm. Hymnal 1982, after The Southern Harmony, 1985; alt. harm. </w:t>
      </w:r>
      <w:proofErr w:type="spellStart"/>
      <w:r w:rsidRPr="00027BEC">
        <w:rPr>
          <w:i/>
        </w:rPr>
        <w:t>Margart</w:t>
      </w:r>
      <w:proofErr w:type="spellEnd"/>
      <w:r w:rsidRPr="00027BEC">
        <w:rPr>
          <w:i/>
        </w:rPr>
        <w:t xml:space="preserve"> W. Mealy (b. 1922)</w:t>
      </w:r>
    </w:p>
    <w:p w:rsidR="00176074" w:rsidRPr="00027BEC" w:rsidRDefault="00027BEC" w:rsidP="00027BEC">
      <w:pPr>
        <w:rPr>
          <w:i/>
        </w:rPr>
      </w:pPr>
      <w:r w:rsidRPr="00027BEC">
        <w:rPr>
          <w:i/>
        </w:rPr>
        <w:t>Meter: 87. 87</w:t>
      </w:r>
    </w:p>
    <w:p w:rsidR="00176074" w:rsidRDefault="00176074" w:rsidP="001A7DCB">
      <w:pPr>
        <w:rPr>
          <w:i/>
        </w:rPr>
      </w:pPr>
    </w:p>
    <w:p w:rsidR="00176074" w:rsidRDefault="00176074" w:rsidP="001A7DCB">
      <w:pPr>
        <w:rPr>
          <w:i/>
        </w:rPr>
      </w:pPr>
    </w:p>
    <w:p w:rsidR="00176074" w:rsidRDefault="00176074" w:rsidP="001A7DCB">
      <w:pPr>
        <w:rPr>
          <w:i/>
        </w:rPr>
      </w:pPr>
    </w:p>
    <w:p w:rsidR="00B206CE" w:rsidRDefault="00B206CE" w:rsidP="001A7DCB">
      <w:pPr>
        <w:rPr>
          <w:i/>
        </w:rPr>
      </w:pPr>
    </w:p>
    <w:p w:rsidR="00E31F25" w:rsidRDefault="00E31F25" w:rsidP="001A7DCB">
      <w:pPr>
        <w:rPr>
          <w:i/>
        </w:rPr>
      </w:pPr>
    </w:p>
    <w:p w:rsidR="00E31F25" w:rsidRDefault="00E31F25" w:rsidP="001A7DCB">
      <w:pPr>
        <w:rPr>
          <w:i/>
        </w:rPr>
      </w:pPr>
    </w:p>
    <w:p w:rsidR="00E31F25" w:rsidRDefault="00E31F25" w:rsidP="001A7DCB">
      <w:pPr>
        <w:rPr>
          <w:i/>
        </w:rPr>
      </w:pPr>
    </w:p>
    <w:p w:rsidR="00027BEC" w:rsidRDefault="00027BEC" w:rsidP="001A7DCB">
      <w:pPr>
        <w:rPr>
          <w:i/>
        </w:rPr>
      </w:pPr>
    </w:p>
    <w:p w:rsidR="00027BEC" w:rsidRDefault="00027BEC" w:rsidP="001A7DCB">
      <w:pPr>
        <w:rPr>
          <w:i/>
        </w:rPr>
      </w:pPr>
    </w:p>
    <w:p w:rsidR="00027BEC" w:rsidRDefault="00027BEC" w:rsidP="001A7DCB">
      <w:pPr>
        <w:rPr>
          <w:i/>
        </w:rPr>
      </w:pPr>
    </w:p>
    <w:p w:rsidR="00027BEC" w:rsidRDefault="00027BEC" w:rsidP="001A7DCB">
      <w:pPr>
        <w:rPr>
          <w:i/>
        </w:rPr>
      </w:pPr>
    </w:p>
    <w:p w:rsidR="00B206CE" w:rsidRDefault="00B206CE" w:rsidP="001A7DCB">
      <w:pPr>
        <w:rPr>
          <w:i/>
        </w:rPr>
      </w:pPr>
    </w:p>
    <w:p w:rsidR="00176074" w:rsidRDefault="00176074" w:rsidP="001A7DCB">
      <w:pPr>
        <w:rPr>
          <w:i/>
        </w:rPr>
      </w:pPr>
    </w:p>
    <w:p w:rsidR="00176074" w:rsidRDefault="00176074" w:rsidP="001A7DCB">
      <w:pPr>
        <w:rPr>
          <w:i/>
        </w:rPr>
      </w:pPr>
    </w:p>
    <w:p w:rsidR="00027BEC" w:rsidRDefault="00176074" w:rsidP="00027BEC">
      <w:r>
        <w:lastRenderedPageBreak/>
        <w:t>Gospel (Sequence) Hymn</w:t>
      </w:r>
      <w:r w:rsidR="00B206CE">
        <w:t xml:space="preserve"> </w:t>
      </w:r>
      <w:r w:rsidR="00027BEC">
        <w:t>660</w:t>
      </w:r>
      <w:r w:rsidR="00B206CE">
        <w:t xml:space="preserve">    </w:t>
      </w:r>
      <w:r w:rsidR="00027BEC">
        <w:t>O Master, let me walk with thee</w:t>
      </w:r>
    </w:p>
    <w:p w:rsidR="00027BEC" w:rsidRDefault="00027BEC" w:rsidP="00027BEC"/>
    <w:p w:rsidR="00027BEC" w:rsidRDefault="00027BEC" w:rsidP="00027BEC">
      <w:r>
        <w:t>1</w:t>
      </w:r>
      <w:r>
        <w:t xml:space="preserve">    </w:t>
      </w:r>
      <w:r>
        <w:t>O Master, let me walk with thee</w:t>
      </w:r>
    </w:p>
    <w:p w:rsidR="00027BEC" w:rsidRDefault="00027BEC" w:rsidP="00027BEC">
      <w:r>
        <w:t>in lowly paths of service free;</w:t>
      </w:r>
    </w:p>
    <w:p w:rsidR="00027BEC" w:rsidRDefault="00027BEC" w:rsidP="00027BEC">
      <w:r>
        <w:t>tell me thy secret; help me bear</w:t>
      </w:r>
    </w:p>
    <w:p w:rsidR="00027BEC" w:rsidRDefault="00027BEC" w:rsidP="00027BEC">
      <w:r>
        <w:t>the strain of toil, the fret of care.</w:t>
      </w:r>
    </w:p>
    <w:p w:rsidR="00027BEC" w:rsidRDefault="00027BEC" w:rsidP="00027BEC"/>
    <w:p w:rsidR="00027BEC" w:rsidRDefault="00027BEC" w:rsidP="00027BEC">
      <w:r>
        <w:t>2</w:t>
      </w:r>
      <w:r>
        <w:t xml:space="preserve">    </w:t>
      </w:r>
      <w:r>
        <w:t>Help me the slow of heart to move</w:t>
      </w:r>
    </w:p>
    <w:p w:rsidR="00027BEC" w:rsidRDefault="00027BEC" w:rsidP="00027BEC">
      <w:r>
        <w:t>by some clear, winning word of love;</w:t>
      </w:r>
    </w:p>
    <w:p w:rsidR="00027BEC" w:rsidRDefault="00027BEC" w:rsidP="00027BEC">
      <w:r>
        <w:t>teach me the wayward feet to stay,</w:t>
      </w:r>
    </w:p>
    <w:p w:rsidR="00027BEC" w:rsidRDefault="00027BEC" w:rsidP="00027BEC">
      <w:r>
        <w:t>and guide them in the homeward way.</w:t>
      </w:r>
    </w:p>
    <w:p w:rsidR="00027BEC" w:rsidRDefault="00027BEC" w:rsidP="00027BEC"/>
    <w:p w:rsidR="00027BEC" w:rsidRDefault="00027BEC" w:rsidP="00027BEC">
      <w:r>
        <w:t>3</w:t>
      </w:r>
      <w:r>
        <w:t xml:space="preserve">    </w:t>
      </w:r>
      <w:r>
        <w:t>Teach me thy patience; still with thee</w:t>
      </w:r>
    </w:p>
    <w:p w:rsidR="00027BEC" w:rsidRDefault="00027BEC" w:rsidP="00027BEC">
      <w:r>
        <w:t>in closer, dearer company,</w:t>
      </w:r>
    </w:p>
    <w:p w:rsidR="00027BEC" w:rsidRDefault="00027BEC" w:rsidP="00027BEC">
      <w:r>
        <w:t>in work that keeps faith sweet and strong,</w:t>
      </w:r>
    </w:p>
    <w:p w:rsidR="00027BEC" w:rsidRDefault="00027BEC" w:rsidP="00027BEC">
      <w:r>
        <w:t>in trust that triumphs over wrong,</w:t>
      </w:r>
    </w:p>
    <w:p w:rsidR="00027BEC" w:rsidRDefault="00027BEC" w:rsidP="00027BEC"/>
    <w:p w:rsidR="00027BEC" w:rsidRDefault="00027BEC" w:rsidP="00027BEC">
      <w:r>
        <w:t>4</w:t>
      </w:r>
      <w:r>
        <w:t xml:space="preserve">    </w:t>
      </w:r>
      <w:r>
        <w:t>in hope that sends a shining ray</w:t>
      </w:r>
    </w:p>
    <w:p w:rsidR="00027BEC" w:rsidRDefault="00027BEC" w:rsidP="00027BEC">
      <w:r>
        <w:t>far down the future’s broadening way,</w:t>
      </w:r>
    </w:p>
    <w:p w:rsidR="00027BEC" w:rsidRDefault="00027BEC" w:rsidP="00027BEC">
      <w:r>
        <w:t>in peace that only thou canst give,</w:t>
      </w:r>
    </w:p>
    <w:p w:rsidR="00027BEC" w:rsidRDefault="00027BEC" w:rsidP="00027BEC">
      <w:r>
        <w:t>with thee, O Master, let me live.</w:t>
      </w:r>
    </w:p>
    <w:p w:rsidR="00027BEC" w:rsidRDefault="00027BEC" w:rsidP="00027BEC"/>
    <w:p w:rsidR="00027BEC" w:rsidRPr="00027BEC" w:rsidRDefault="00027BEC" w:rsidP="00027BEC">
      <w:pPr>
        <w:rPr>
          <w:i/>
        </w:rPr>
      </w:pPr>
      <w:r w:rsidRPr="00027BEC">
        <w:rPr>
          <w:i/>
        </w:rPr>
        <w:t>Words: Washington Gladden (1836-1918)</w:t>
      </w:r>
    </w:p>
    <w:p w:rsidR="00027BEC" w:rsidRPr="00027BEC" w:rsidRDefault="00027BEC" w:rsidP="00027BEC">
      <w:pPr>
        <w:rPr>
          <w:i/>
        </w:rPr>
      </w:pPr>
      <w:r w:rsidRPr="00027BEC">
        <w:rPr>
          <w:i/>
        </w:rPr>
        <w:t xml:space="preserve">Music: </w:t>
      </w:r>
      <w:proofErr w:type="spellStart"/>
      <w:r w:rsidRPr="00027BEC">
        <w:rPr>
          <w:i/>
        </w:rPr>
        <w:t>Maryton</w:t>
      </w:r>
      <w:proofErr w:type="spellEnd"/>
      <w:r w:rsidRPr="00027BEC">
        <w:rPr>
          <w:i/>
        </w:rPr>
        <w:t>, Henry Percy Smith (1825-1898)</w:t>
      </w:r>
    </w:p>
    <w:p w:rsidR="00176074" w:rsidRPr="00027BEC" w:rsidRDefault="00027BEC" w:rsidP="00027BEC">
      <w:pPr>
        <w:rPr>
          <w:i/>
        </w:rPr>
      </w:pPr>
      <w:r w:rsidRPr="00027BEC">
        <w:rPr>
          <w:i/>
        </w:rPr>
        <w:t>Meter: LM</w:t>
      </w:r>
    </w:p>
    <w:p w:rsidR="00504C7F" w:rsidRDefault="00504C7F" w:rsidP="00176074">
      <w:pPr>
        <w:rPr>
          <w:i/>
        </w:rPr>
      </w:pPr>
    </w:p>
    <w:p w:rsidR="00504C7F" w:rsidRDefault="00504C7F" w:rsidP="00176074">
      <w:pPr>
        <w:rPr>
          <w:i/>
        </w:rPr>
      </w:pPr>
    </w:p>
    <w:p w:rsidR="00E31F25" w:rsidRDefault="00E31F25" w:rsidP="00E31F25"/>
    <w:p w:rsidR="00E31F25" w:rsidRDefault="00E31F25" w:rsidP="00E31F25"/>
    <w:p w:rsidR="00E31F25" w:rsidRDefault="00E31F25" w:rsidP="00E31F25"/>
    <w:p w:rsidR="00E31F25" w:rsidRDefault="00E31F25" w:rsidP="00E31F25"/>
    <w:p w:rsidR="00027BEC" w:rsidRDefault="00176074" w:rsidP="00027BEC">
      <w:r>
        <w:t xml:space="preserve">Closing Hymn </w:t>
      </w:r>
      <w:r w:rsidR="00E31F25">
        <w:t>53</w:t>
      </w:r>
      <w:r w:rsidR="00027BEC">
        <w:t>7</w:t>
      </w:r>
      <w:r>
        <w:t xml:space="preserve">  </w:t>
      </w:r>
      <w:r w:rsidR="00E31F25">
        <w:t xml:space="preserve"> </w:t>
      </w:r>
      <w:r>
        <w:t xml:space="preserve"> </w:t>
      </w:r>
      <w:r w:rsidR="00027BEC">
        <w:t>Christ for the world we sing</w:t>
      </w:r>
    </w:p>
    <w:p w:rsidR="00027BEC" w:rsidRDefault="00027BEC" w:rsidP="00027BEC"/>
    <w:p w:rsidR="00027BEC" w:rsidRDefault="00027BEC" w:rsidP="00027BEC">
      <w:r>
        <w:t>1</w:t>
      </w:r>
      <w:r>
        <w:t xml:space="preserve">    </w:t>
      </w:r>
      <w:r>
        <w:t>Christ for the world we sing!</w:t>
      </w:r>
    </w:p>
    <w:p w:rsidR="00027BEC" w:rsidRDefault="00027BEC" w:rsidP="00027BEC">
      <w:r>
        <w:t>The world to Christ we bring</w:t>
      </w:r>
    </w:p>
    <w:p w:rsidR="00027BEC" w:rsidRDefault="00027BEC" w:rsidP="00027BEC">
      <w:r>
        <w:t>with loving zeal;</w:t>
      </w:r>
    </w:p>
    <w:p w:rsidR="00027BEC" w:rsidRDefault="00027BEC" w:rsidP="00027BEC">
      <w:r>
        <w:t>the poor, and them that mourn,</w:t>
      </w:r>
    </w:p>
    <w:p w:rsidR="00027BEC" w:rsidRDefault="00027BEC" w:rsidP="00027BEC">
      <w:r>
        <w:t>the faint and overborne,</w:t>
      </w:r>
    </w:p>
    <w:p w:rsidR="00027BEC" w:rsidRDefault="00027BEC" w:rsidP="00027BEC">
      <w:r>
        <w:t>sin-sick and sorrow-worn,</w:t>
      </w:r>
    </w:p>
    <w:p w:rsidR="00027BEC" w:rsidRDefault="00027BEC" w:rsidP="00027BEC">
      <w:r>
        <w:t>whom Christ doth heal.</w:t>
      </w:r>
    </w:p>
    <w:p w:rsidR="00027BEC" w:rsidRDefault="00027BEC" w:rsidP="00027BEC"/>
    <w:p w:rsidR="00027BEC" w:rsidRDefault="00027BEC" w:rsidP="00027BEC">
      <w:r>
        <w:t>2</w:t>
      </w:r>
      <w:r>
        <w:t xml:space="preserve">    </w:t>
      </w:r>
      <w:r>
        <w:t>Christ for the world we sing!</w:t>
      </w:r>
    </w:p>
    <w:p w:rsidR="00027BEC" w:rsidRDefault="00027BEC" w:rsidP="00027BEC">
      <w:r>
        <w:t>The world to Christ we bring</w:t>
      </w:r>
    </w:p>
    <w:p w:rsidR="00027BEC" w:rsidRDefault="00027BEC" w:rsidP="00027BEC">
      <w:r>
        <w:t>with fervent prayer;</w:t>
      </w:r>
    </w:p>
    <w:p w:rsidR="00027BEC" w:rsidRDefault="00027BEC" w:rsidP="00027BEC">
      <w:r>
        <w:t>the wayward and the lost,</w:t>
      </w:r>
    </w:p>
    <w:p w:rsidR="00027BEC" w:rsidRDefault="00027BEC" w:rsidP="00027BEC">
      <w:r>
        <w:t>by restless passions tossed,</w:t>
      </w:r>
    </w:p>
    <w:p w:rsidR="00027BEC" w:rsidRDefault="00027BEC" w:rsidP="00027BEC">
      <w:r>
        <w:t>redeemed at countless cost</w:t>
      </w:r>
    </w:p>
    <w:p w:rsidR="00027BEC" w:rsidRDefault="00027BEC" w:rsidP="00027BEC">
      <w:bookmarkStart w:id="0" w:name="_GoBack"/>
      <w:bookmarkEnd w:id="0"/>
      <w:r>
        <w:t>from dark despair.</w:t>
      </w:r>
    </w:p>
    <w:p w:rsidR="00027BEC" w:rsidRDefault="00027BEC" w:rsidP="00027BEC"/>
    <w:p w:rsidR="00027BEC" w:rsidRDefault="00027BEC" w:rsidP="00027BEC">
      <w:r>
        <w:t>3</w:t>
      </w:r>
      <w:r>
        <w:t xml:space="preserve">    </w:t>
      </w:r>
      <w:r>
        <w:t>Christ for the world we sing!</w:t>
      </w:r>
    </w:p>
    <w:p w:rsidR="00027BEC" w:rsidRDefault="00027BEC" w:rsidP="00027BEC">
      <w:r>
        <w:t>The world to Christ we bring</w:t>
      </w:r>
    </w:p>
    <w:p w:rsidR="00027BEC" w:rsidRDefault="00027BEC" w:rsidP="00027BEC">
      <w:r>
        <w:t>with one accord;</w:t>
      </w:r>
    </w:p>
    <w:p w:rsidR="00027BEC" w:rsidRDefault="00027BEC" w:rsidP="00027BEC">
      <w:r>
        <w:t>with us the work to share,</w:t>
      </w:r>
    </w:p>
    <w:p w:rsidR="00027BEC" w:rsidRDefault="00027BEC" w:rsidP="00027BEC">
      <w:r>
        <w:t>with us reproach to dare,</w:t>
      </w:r>
    </w:p>
    <w:p w:rsidR="00027BEC" w:rsidRDefault="00027BEC" w:rsidP="00027BEC">
      <w:r>
        <w:t>with us the cross to bear,</w:t>
      </w:r>
    </w:p>
    <w:p w:rsidR="00027BEC" w:rsidRDefault="00027BEC" w:rsidP="00027BEC">
      <w:r>
        <w:t>for Christ our Lord.</w:t>
      </w:r>
    </w:p>
    <w:p w:rsidR="00027BEC" w:rsidRDefault="00027BEC" w:rsidP="00027BEC"/>
    <w:p w:rsidR="00027BEC" w:rsidRDefault="00027BEC" w:rsidP="00027BEC">
      <w:r>
        <w:t>4</w:t>
      </w:r>
      <w:r>
        <w:t xml:space="preserve">    </w:t>
      </w:r>
      <w:r>
        <w:t>Christ for the world we sing!</w:t>
      </w:r>
    </w:p>
    <w:p w:rsidR="00027BEC" w:rsidRDefault="00027BEC" w:rsidP="00027BEC">
      <w:r>
        <w:t>The world to Christ we bring</w:t>
      </w:r>
    </w:p>
    <w:p w:rsidR="00027BEC" w:rsidRDefault="00027BEC" w:rsidP="00027BEC">
      <w:r>
        <w:t>with joyful song;</w:t>
      </w:r>
    </w:p>
    <w:p w:rsidR="00027BEC" w:rsidRDefault="00027BEC" w:rsidP="00027BEC">
      <w:r>
        <w:t>the new-born souls, whose days,</w:t>
      </w:r>
    </w:p>
    <w:p w:rsidR="00027BEC" w:rsidRDefault="00027BEC" w:rsidP="00027BEC">
      <w:r>
        <w:t>reclaimed from error’s ways,</w:t>
      </w:r>
    </w:p>
    <w:p w:rsidR="00027BEC" w:rsidRDefault="00027BEC" w:rsidP="00027BEC">
      <w:r>
        <w:t>inspired with hope and praise,</w:t>
      </w:r>
    </w:p>
    <w:p w:rsidR="00027BEC" w:rsidRDefault="00027BEC" w:rsidP="00027BEC">
      <w:r>
        <w:t>to Christ belong.</w:t>
      </w:r>
    </w:p>
    <w:p w:rsidR="00027BEC" w:rsidRDefault="00027BEC" w:rsidP="00027BEC"/>
    <w:p w:rsidR="00027BEC" w:rsidRPr="00027BEC" w:rsidRDefault="00027BEC" w:rsidP="00027BEC">
      <w:pPr>
        <w:rPr>
          <w:i/>
        </w:rPr>
      </w:pPr>
      <w:r w:rsidRPr="00027BEC">
        <w:rPr>
          <w:i/>
        </w:rPr>
        <w:t>Words: Samuel Wolcott (1813-1886)</w:t>
      </w:r>
    </w:p>
    <w:p w:rsidR="00027BEC" w:rsidRPr="00027BEC" w:rsidRDefault="00027BEC" w:rsidP="00027BEC">
      <w:pPr>
        <w:rPr>
          <w:i/>
        </w:rPr>
      </w:pPr>
      <w:r w:rsidRPr="00027BEC">
        <w:rPr>
          <w:i/>
        </w:rPr>
        <w:t>Music: Moscow, melody Felice de Giardini (1716-1796); harm. The New Hymnal, 1916 based on Hymns Ancient and Modern, 1875, and Lowell Mason (1792-1892)</w:t>
      </w:r>
    </w:p>
    <w:p w:rsidR="00E31F25" w:rsidRPr="00027BEC" w:rsidRDefault="00027BEC" w:rsidP="00027BEC">
      <w:pPr>
        <w:rPr>
          <w:i/>
        </w:rPr>
      </w:pPr>
      <w:r w:rsidRPr="00027BEC">
        <w:rPr>
          <w:i/>
        </w:rPr>
        <w:t>Meter: 664. 6664</w:t>
      </w:r>
    </w:p>
    <w:p w:rsidR="00E31F25" w:rsidRDefault="00E31F25" w:rsidP="00B206CE"/>
    <w:p w:rsidR="00E31F25" w:rsidRDefault="00E31F25" w:rsidP="00B206CE"/>
    <w:p w:rsidR="00E31F25" w:rsidRDefault="00E31F25" w:rsidP="00B206CE"/>
    <w:p w:rsidR="00E31F25" w:rsidRDefault="00E31F25" w:rsidP="00B206CE"/>
    <w:p w:rsidR="00E31F25" w:rsidRDefault="00E31F25" w:rsidP="00B206CE"/>
    <w:p w:rsidR="00176074" w:rsidRDefault="00176074" w:rsidP="001A7DCB"/>
    <w:p w:rsidR="00176074" w:rsidRPr="00176074" w:rsidRDefault="00176074" w:rsidP="001A7DCB"/>
    <w:sectPr w:rsidR="00176074" w:rsidRPr="001760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MDIxN7E0NzS3sDRU0lEKTi0uzszPAykwrgUAg5m0rywAAAA="/>
  </w:docVars>
  <w:rsids>
    <w:rsidRoot w:val="001A7DCB"/>
    <w:rsid w:val="00027BEC"/>
    <w:rsid w:val="00176074"/>
    <w:rsid w:val="001A7DCB"/>
    <w:rsid w:val="00504C7F"/>
    <w:rsid w:val="006101D1"/>
    <w:rsid w:val="00612422"/>
    <w:rsid w:val="00715994"/>
    <w:rsid w:val="008724A2"/>
    <w:rsid w:val="00B206CE"/>
    <w:rsid w:val="00E31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C14F0E"/>
  <w15:chartTrackingRefBased/>
  <w15:docId w15:val="{8BA3FEC0-65D1-44CF-B07A-3A320027D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15</Words>
  <Characters>237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 Assistant</dc:creator>
  <cp:keywords/>
  <dc:description/>
  <cp:lastModifiedBy>Admin Assistant</cp:lastModifiedBy>
  <cp:revision>2</cp:revision>
  <dcterms:created xsi:type="dcterms:W3CDTF">2021-01-14T14:30:00Z</dcterms:created>
  <dcterms:modified xsi:type="dcterms:W3CDTF">2021-01-14T14:30:00Z</dcterms:modified>
</cp:coreProperties>
</file>